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09C2" w:rsidRDefault="00D054C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7EB931" wp14:editId="3793673D">
                <wp:simplePos x="0" y="0"/>
                <wp:positionH relativeFrom="margin">
                  <wp:posOffset>3190875</wp:posOffset>
                </wp:positionH>
                <wp:positionV relativeFrom="paragraph">
                  <wp:posOffset>356235</wp:posOffset>
                </wp:positionV>
                <wp:extent cx="2360930" cy="590550"/>
                <wp:effectExtent l="38100" t="38100" r="118110" b="1143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2B4810" w:rsidRDefault="002B4810" w:rsidP="002B4810">
                            <w:pPr>
                              <w:pStyle w:val="Header"/>
                              <w:jc w:val="center"/>
                            </w:pPr>
                            <w:r>
                              <w:t>Tuesday May 8</w:t>
                            </w:r>
                            <w:r w:rsidRPr="00960F03">
                              <w:rPr>
                                <w:vertAlign w:val="superscript"/>
                              </w:rPr>
                              <w:t>th</w:t>
                            </w:r>
                            <w:r w:rsidR="007241F9">
                              <w:t xml:space="preserve"> </w:t>
                            </w:r>
                            <w:r>
                              <w:t>9:00 – 4:00</w:t>
                            </w:r>
                          </w:p>
                          <w:p w:rsidR="002B4810" w:rsidRDefault="002B4810" w:rsidP="002B4810">
                            <w:pPr>
                              <w:jc w:val="center"/>
                            </w:pPr>
                            <w:r w:rsidRPr="0057292A">
                              <w:rPr>
                                <w:i/>
                              </w:rPr>
                              <w:t xml:space="preserve">Clover Park Technical </w:t>
                            </w:r>
                            <w:r w:rsidR="009260EE">
                              <w:rPr>
                                <w:i/>
                              </w:rPr>
                              <w:t>C</w:t>
                            </w:r>
                            <w:r w:rsidRPr="0057292A">
                              <w:rPr>
                                <w:i/>
                              </w:rPr>
                              <w:t>olleg</w:t>
                            </w:r>
                            <w:r w:rsidR="009260EE">
                              <w:rPr>
                                <w:i/>
                              </w:rPr>
                              <w:t xml:space="preserve">e </w:t>
                            </w:r>
                            <w:r>
                              <w:rPr>
                                <w:i/>
                              </w:rPr>
                              <w:t>Lakewood, W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7EB9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25pt;margin-top:28.05pt;width:185.9pt;height:46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">
                <v:shadow on="t" color="black" opacity="26214f" origin="-.5,-.5" offset=".74836mm,.74836mm"/>
                <v:textbox>
                  <w:txbxContent>
                    <w:p w:rsidR="002B4810" w:rsidRDefault="002B4810" w:rsidP="002B4810">
                      <w:pPr>
                        <w:pStyle w:val="Header"/>
                        <w:jc w:val="center"/>
                      </w:pPr>
                      <w:r>
                        <w:t>Tuesday May 8</w:t>
                      </w:r>
                      <w:r w:rsidRPr="00960F03">
                        <w:rPr>
                          <w:vertAlign w:val="superscript"/>
                        </w:rPr>
                        <w:t>th</w:t>
                      </w:r>
                      <w:r w:rsidR="007241F9">
                        <w:t xml:space="preserve"> </w:t>
                      </w:r>
                      <w:r>
                        <w:t>9:00 – 4:00</w:t>
                      </w:r>
                    </w:p>
                    <w:p w:rsidR="002B4810" w:rsidRDefault="002B4810" w:rsidP="002B4810">
                      <w:pPr>
                        <w:jc w:val="center"/>
                      </w:pPr>
                      <w:r w:rsidRPr="0057292A">
                        <w:rPr>
                          <w:i/>
                        </w:rPr>
                        <w:t xml:space="preserve">Clover Park Technical </w:t>
                      </w:r>
                      <w:r w:rsidR="009260EE">
                        <w:rPr>
                          <w:i/>
                        </w:rPr>
                        <w:t>C</w:t>
                      </w:r>
                      <w:r w:rsidRPr="0057292A">
                        <w:rPr>
                          <w:i/>
                        </w:rPr>
                        <w:t>olleg</w:t>
                      </w:r>
                      <w:r w:rsidR="009260EE">
                        <w:rPr>
                          <w:i/>
                        </w:rPr>
                        <w:t xml:space="preserve">e </w:t>
                      </w:r>
                      <w:r>
                        <w:rPr>
                          <w:i/>
                        </w:rPr>
                        <w:t>Lakewood, W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2780622" wp14:editId="11903027">
                <wp:simplePos x="0" y="0"/>
                <wp:positionH relativeFrom="margin">
                  <wp:posOffset>533400</wp:posOffset>
                </wp:positionH>
                <wp:positionV relativeFrom="paragraph">
                  <wp:posOffset>340995</wp:posOffset>
                </wp:positionV>
                <wp:extent cx="2360930" cy="590550"/>
                <wp:effectExtent l="38100" t="38100" r="118110" b="1143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2B4810" w:rsidRDefault="002B4810" w:rsidP="002B4810">
                            <w:pPr>
                              <w:pStyle w:val="Header"/>
                              <w:jc w:val="center"/>
                            </w:pPr>
                            <w:r>
                              <w:t>Monday May 7</w:t>
                            </w:r>
                            <w:r w:rsidRPr="00960F03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8:30 - 3:30</w:t>
                            </w:r>
                          </w:p>
                          <w:p w:rsidR="002B4810" w:rsidRDefault="002B4810" w:rsidP="002B4810">
                            <w:pPr>
                              <w:pStyle w:val="Header"/>
                              <w:jc w:val="center"/>
                              <w:rPr>
                                <w:i/>
                              </w:rPr>
                            </w:pPr>
                            <w:r>
                              <w:t xml:space="preserve"> </w:t>
                            </w:r>
                            <w:r w:rsidRPr="0057292A">
                              <w:rPr>
                                <w:i/>
                              </w:rPr>
                              <w:t xml:space="preserve">Columbia </w:t>
                            </w:r>
                            <w:r>
                              <w:rPr>
                                <w:i/>
                              </w:rPr>
                              <w:t>Basin College</w:t>
                            </w:r>
                            <w:r w:rsidRPr="0057292A">
                              <w:rPr>
                                <w:i/>
                              </w:rPr>
                              <w:t xml:space="preserve"> </w:t>
                            </w:r>
                          </w:p>
                          <w:p w:rsidR="002B4810" w:rsidRPr="0057292A" w:rsidRDefault="002B4810" w:rsidP="002B4810">
                            <w:pPr>
                              <w:pStyle w:val="Header"/>
                              <w:jc w:val="center"/>
                              <w:rPr>
                                <w:i/>
                              </w:rPr>
                            </w:pPr>
                            <w:r w:rsidRPr="0057292A">
                              <w:rPr>
                                <w:i/>
                              </w:rPr>
                              <w:t xml:space="preserve">Pasco, WA </w:t>
                            </w:r>
                          </w:p>
                          <w:p w:rsidR="002B4810" w:rsidRDefault="002B4810" w:rsidP="002B481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80622" id="_x0000_s1027" type="#_x0000_t202" style="position:absolute;margin-left:42pt;margin-top:26.85pt;width:185.9pt;height:46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">
                <v:shadow on="t" color="black" opacity="26214f" origin="-.5,-.5" offset=".74836mm,.74836mm"/>
                <v:textbox>
                  <w:txbxContent>
                    <w:p w:rsidR="002B4810" w:rsidRDefault="002B4810" w:rsidP="002B4810">
                      <w:pPr>
                        <w:pStyle w:val="Header"/>
                        <w:jc w:val="center"/>
                      </w:pPr>
                      <w:r>
                        <w:t>Monday May 7</w:t>
                      </w:r>
                      <w:r w:rsidRPr="00960F03">
                        <w:rPr>
                          <w:vertAlign w:val="superscript"/>
                        </w:rPr>
                        <w:t>th</w:t>
                      </w:r>
                      <w:r>
                        <w:t xml:space="preserve"> 8:30 - 3:30</w:t>
                      </w:r>
                    </w:p>
                    <w:p w:rsidR="002B4810" w:rsidRDefault="002B4810" w:rsidP="002B4810">
                      <w:pPr>
                        <w:pStyle w:val="Header"/>
                        <w:jc w:val="center"/>
                        <w:rPr>
                          <w:i/>
                        </w:rPr>
                      </w:pPr>
                      <w:r>
                        <w:t xml:space="preserve"> </w:t>
                      </w:r>
                      <w:r w:rsidRPr="0057292A">
                        <w:rPr>
                          <w:i/>
                        </w:rPr>
                        <w:t xml:space="preserve">Columbia </w:t>
                      </w:r>
                      <w:r>
                        <w:rPr>
                          <w:i/>
                        </w:rPr>
                        <w:t>Basin College</w:t>
                      </w:r>
                      <w:r w:rsidRPr="0057292A">
                        <w:rPr>
                          <w:i/>
                        </w:rPr>
                        <w:t xml:space="preserve"> </w:t>
                      </w:r>
                    </w:p>
                    <w:p w:rsidR="002B4810" w:rsidRPr="0057292A" w:rsidRDefault="002B4810" w:rsidP="002B4810">
                      <w:pPr>
                        <w:pStyle w:val="Header"/>
                        <w:jc w:val="center"/>
                        <w:rPr>
                          <w:i/>
                        </w:rPr>
                      </w:pPr>
                      <w:r w:rsidRPr="0057292A">
                        <w:rPr>
                          <w:i/>
                        </w:rPr>
                        <w:t xml:space="preserve">Pasco, WA </w:t>
                      </w:r>
                    </w:p>
                    <w:p w:rsidR="002B4810" w:rsidRDefault="002B4810" w:rsidP="002B4810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W w:w="94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0"/>
        <w:gridCol w:w="900"/>
        <w:gridCol w:w="7560"/>
      </w:tblGrid>
      <w:tr w:rsidR="002909C2" w:rsidRPr="002106F7" w:rsidTr="00E43509">
        <w:trPr>
          <w:trHeight w:val="332"/>
        </w:trPr>
        <w:tc>
          <w:tcPr>
            <w:tcW w:w="990" w:type="dxa"/>
            <w:shd w:val="clear" w:color="auto" w:fill="auto"/>
            <w:vAlign w:val="bottom"/>
          </w:tcPr>
          <w:p w:rsidR="002909C2" w:rsidRDefault="004E5A03" w:rsidP="00503ABE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East - CBC</w:t>
            </w:r>
          </w:p>
          <w:p w:rsidR="002909C2" w:rsidRPr="002106F7" w:rsidRDefault="002909C2" w:rsidP="00503ABE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2106F7">
              <w:rPr>
                <w:rFonts w:ascii="Arial" w:hAnsi="Arial" w:cs="Arial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900" w:type="dxa"/>
          </w:tcPr>
          <w:p w:rsidR="003E2575" w:rsidRDefault="004E5A03" w:rsidP="00503ABE">
            <w:pPr>
              <w:tabs>
                <w:tab w:val="left" w:pos="2577"/>
              </w:tabs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est-</w:t>
            </w:r>
          </w:p>
          <w:p w:rsidR="004E5A03" w:rsidRDefault="004E5A03" w:rsidP="00503ABE">
            <w:pPr>
              <w:tabs>
                <w:tab w:val="left" w:pos="2577"/>
              </w:tabs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CPTC</w:t>
            </w:r>
          </w:p>
          <w:p w:rsidR="003E2575" w:rsidRDefault="003E2575" w:rsidP="00503ABE">
            <w:pPr>
              <w:tabs>
                <w:tab w:val="left" w:pos="2577"/>
              </w:tabs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2909C2" w:rsidRPr="002106F7" w:rsidRDefault="003E2575" w:rsidP="00503ABE">
            <w:pPr>
              <w:tabs>
                <w:tab w:val="left" w:pos="2577"/>
              </w:tabs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2106F7">
              <w:rPr>
                <w:rFonts w:ascii="Arial" w:hAnsi="Arial" w:cs="Arial"/>
                <w:b/>
                <w:color w:val="000000"/>
                <w:sz w:val="20"/>
                <w:szCs w:val="20"/>
              </w:rPr>
              <w:t>Time</w:t>
            </w:r>
          </w:p>
        </w:tc>
        <w:tc>
          <w:tcPr>
            <w:tcW w:w="7560" w:type="dxa"/>
            <w:shd w:val="clear" w:color="auto" w:fill="auto"/>
            <w:vAlign w:val="bottom"/>
          </w:tcPr>
          <w:p w:rsidR="00645A80" w:rsidRPr="009C13B9" w:rsidRDefault="0034337E" w:rsidP="00645A80">
            <w:pPr>
              <w:spacing w:after="0" w:line="240" w:lineRule="auto"/>
              <w:jc w:val="center"/>
              <w:rPr>
                <w:i/>
              </w:rPr>
            </w:pPr>
            <w:r w:rsidRPr="009C13B9">
              <w:rPr>
                <w:i/>
              </w:rPr>
              <w:t xml:space="preserve">*Please note the time differences </w:t>
            </w:r>
          </w:p>
          <w:p w:rsidR="002909C2" w:rsidRPr="009C13B9" w:rsidRDefault="0034337E" w:rsidP="00645A80">
            <w:pPr>
              <w:spacing w:after="0" w:line="240" w:lineRule="auto"/>
              <w:jc w:val="center"/>
              <w:rPr>
                <w:i/>
              </w:rPr>
            </w:pPr>
            <w:proofErr w:type="gramStart"/>
            <w:r w:rsidRPr="009C13B9">
              <w:rPr>
                <w:i/>
              </w:rPr>
              <w:t>for</w:t>
            </w:r>
            <w:proofErr w:type="gramEnd"/>
            <w:r w:rsidRPr="009C13B9">
              <w:rPr>
                <w:i/>
              </w:rPr>
              <w:t xml:space="preserve"> the east and west side events required for presenter travel.</w:t>
            </w:r>
          </w:p>
          <w:p w:rsidR="002909C2" w:rsidRPr="002106F7" w:rsidRDefault="002909C2" w:rsidP="00503ABE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2909C2" w:rsidRPr="002106F7" w:rsidTr="00E43509">
        <w:trPr>
          <w:trHeight w:val="395"/>
        </w:trPr>
        <w:tc>
          <w:tcPr>
            <w:tcW w:w="990" w:type="dxa"/>
            <w:shd w:val="clear" w:color="auto" w:fill="auto"/>
            <w:vAlign w:val="center"/>
            <w:hideMark/>
          </w:tcPr>
          <w:p w:rsidR="002909C2" w:rsidRPr="002106F7" w:rsidRDefault="0034337E" w:rsidP="00503ABE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8:00-8:30a</w:t>
            </w:r>
          </w:p>
        </w:tc>
        <w:tc>
          <w:tcPr>
            <w:tcW w:w="900" w:type="dxa"/>
          </w:tcPr>
          <w:p w:rsidR="002909C2" w:rsidRPr="002106F7" w:rsidRDefault="0034337E" w:rsidP="00503AB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:30-9:00a</w:t>
            </w:r>
          </w:p>
        </w:tc>
        <w:tc>
          <w:tcPr>
            <w:tcW w:w="7560" w:type="dxa"/>
            <w:shd w:val="clear" w:color="auto" w:fill="auto"/>
            <w:vAlign w:val="center"/>
            <w:hideMark/>
          </w:tcPr>
          <w:p w:rsidR="002909C2" w:rsidRPr="002106F7" w:rsidRDefault="002909C2" w:rsidP="00503ABE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2106F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Registration and </w:t>
            </w:r>
            <w:r w:rsidR="00E43509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continental </w:t>
            </w:r>
            <w:r w:rsidRPr="002106F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breakfast</w:t>
            </w:r>
            <w:bookmarkStart w:id="0" w:name="_GoBack"/>
            <w:bookmarkEnd w:id="0"/>
          </w:p>
        </w:tc>
      </w:tr>
      <w:tr w:rsidR="004E5A03" w:rsidRPr="002106F7" w:rsidTr="00E43509">
        <w:trPr>
          <w:trHeight w:val="593"/>
        </w:trPr>
        <w:tc>
          <w:tcPr>
            <w:tcW w:w="990" w:type="dxa"/>
            <w:shd w:val="clear" w:color="auto" w:fill="auto"/>
          </w:tcPr>
          <w:p w:rsidR="004E5A03" w:rsidRPr="002106F7" w:rsidRDefault="004E5A03" w:rsidP="004E5A03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8:30-8:40a</w:t>
            </w:r>
          </w:p>
        </w:tc>
        <w:tc>
          <w:tcPr>
            <w:tcW w:w="900" w:type="dxa"/>
          </w:tcPr>
          <w:p w:rsidR="004E5A03" w:rsidRPr="002106F7" w:rsidRDefault="004E5A03" w:rsidP="004E5A03">
            <w:pPr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9:00-9:10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7560" w:type="dxa"/>
            <w:shd w:val="clear" w:color="auto" w:fill="auto"/>
          </w:tcPr>
          <w:p w:rsidR="004E5A03" w:rsidRPr="002106F7" w:rsidRDefault="004E5A03" w:rsidP="004E5A03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2106F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Welcome: </w:t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>Kristi Wellington-Baker, Student Success Center Director, Washington State Board for Community and Technical Colleges (SBCTC)</w:t>
            </w:r>
          </w:p>
        </w:tc>
      </w:tr>
      <w:tr w:rsidR="004E5A03" w:rsidRPr="002106F7" w:rsidTr="00E43509">
        <w:trPr>
          <w:trHeight w:val="593"/>
        </w:trPr>
        <w:tc>
          <w:tcPr>
            <w:tcW w:w="990" w:type="dxa"/>
            <w:shd w:val="clear" w:color="auto" w:fill="auto"/>
          </w:tcPr>
          <w:p w:rsidR="004E5A03" w:rsidRPr="002106F7" w:rsidRDefault="004E5A03" w:rsidP="004E5A0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8:40-9</w:t>
            </w:r>
            <w:r w:rsidRPr="002106F7">
              <w:rPr>
                <w:rFonts w:ascii="Arial" w:hAnsi="Arial" w:cs="Arial"/>
                <w:b/>
                <w:color w:val="000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00a</w:t>
            </w:r>
          </w:p>
        </w:tc>
        <w:tc>
          <w:tcPr>
            <w:tcW w:w="900" w:type="dxa"/>
          </w:tcPr>
          <w:p w:rsidR="004E5A03" w:rsidRPr="002106F7" w:rsidRDefault="004E5A03" w:rsidP="004E5A0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9:10-9</w:t>
            </w:r>
            <w:r w:rsidRPr="002106F7">
              <w:rPr>
                <w:rFonts w:ascii="Arial" w:hAnsi="Arial" w:cs="Arial"/>
                <w:b/>
                <w:color w:val="000000"/>
                <w:sz w:val="20"/>
                <w:szCs w:val="20"/>
              </w:rPr>
              <w:t>:30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a</w:t>
            </w:r>
            <w:r w:rsidRPr="002106F7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60" w:type="dxa"/>
            <w:shd w:val="clear" w:color="auto" w:fill="auto"/>
          </w:tcPr>
          <w:p w:rsidR="004E5A03" w:rsidRPr="00F26501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Where I am From – Student Voices </w:t>
            </w:r>
          </w:p>
        </w:tc>
      </w:tr>
      <w:tr w:rsidR="004E5A03" w:rsidRPr="002106F7" w:rsidTr="00E43509">
        <w:trPr>
          <w:trHeight w:val="962"/>
        </w:trPr>
        <w:tc>
          <w:tcPr>
            <w:tcW w:w="990" w:type="dxa"/>
            <w:shd w:val="clear" w:color="auto" w:fill="auto"/>
          </w:tcPr>
          <w:p w:rsidR="004E5A03" w:rsidRPr="002106F7" w:rsidRDefault="004E5A03" w:rsidP="004E5A0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9:00-9:15a</w:t>
            </w:r>
          </w:p>
        </w:tc>
        <w:tc>
          <w:tcPr>
            <w:tcW w:w="900" w:type="dxa"/>
          </w:tcPr>
          <w:p w:rsidR="004E5A03" w:rsidRPr="002106F7" w:rsidRDefault="004E5A03" w:rsidP="004E5A0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9:30-9:45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7560" w:type="dxa"/>
            <w:shd w:val="clear" w:color="auto" w:fill="auto"/>
          </w:tcPr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DA7DE9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Welcome &amp; Introductions</w:t>
            </w:r>
          </w:p>
          <w:p w:rsidR="004E5A03" w:rsidRPr="00DA7DE9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:rsidR="004E5A03" w:rsidRDefault="004E5A03" w:rsidP="004E5A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DA7DE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n Yoshiwara, Deputy Executive Director for Education, Washington State Board for Community and Technical Colleges (SBCTC)</w:t>
            </w:r>
          </w:p>
          <w:p w:rsidR="004E5A03" w:rsidRPr="002106F7" w:rsidRDefault="004E5A03" w:rsidP="004E5A03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E5A03" w:rsidRPr="002106F7" w:rsidTr="00E43509">
        <w:trPr>
          <w:trHeight w:val="593"/>
        </w:trPr>
        <w:tc>
          <w:tcPr>
            <w:tcW w:w="990" w:type="dxa"/>
            <w:shd w:val="clear" w:color="auto" w:fill="auto"/>
          </w:tcPr>
          <w:p w:rsidR="004E5A03" w:rsidRDefault="004E5A03" w:rsidP="004E5A0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9:15-10:00a</w:t>
            </w:r>
            <w:r w:rsidRPr="005703C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900" w:type="dxa"/>
          </w:tcPr>
          <w:p w:rsidR="004E5A03" w:rsidRDefault="004E5A03" w:rsidP="004E5A03">
            <w:pPr>
              <w:spacing w:after="0" w:line="240" w:lineRule="auto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9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:45-10:30a</w:t>
            </w:r>
            <w:r w:rsidRPr="005703C7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cale of Adoption Assessment Results: Keynotes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vis Jenkins, Senior Research Scholar, Community College Research Center, Teachers College, Columbia University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  <w:p w:rsidR="004E5A03" w:rsidRPr="00E1381B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Hana Lahr, PhD Candidate in Education Policy, Teachers College, Columbia University</w:t>
            </w:r>
          </w:p>
        </w:tc>
      </w:tr>
      <w:tr w:rsidR="004E5A03" w:rsidRPr="002106F7" w:rsidTr="00E43509">
        <w:trPr>
          <w:trHeight w:val="528"/>
        </w:trPr>
        <w:tc>
          <w:tcPr>
            <w:tcW w:w="990" w:type="dxa"/>
            <w:shd w:val="clear" w:color="auto" w:fill="auto"/>
            <w:vAlign w:val="center"/>
          </w:tcPr>
          <w:p w:rsidR="004E5A03" w:rsidRPr="005703C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0:00-10:15a</w:t>
            </w:r>
          </w:p>
        </w:tc>
        <w:tc>
          <w:tcPr>
            <w:tcW w:w="900" w:type="dxa"/>
            <w:vAlign w:val="center"/>
          </w:tcPr>
          <w:p w:rsidR="004E5A03" w:rsidRPr="005703C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0:30-10:45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4E5A03" w:rsidRPr="00C22620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2262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reak</w:t>
            </w:r>
          </w:p>
        </w:tc>
      </w:tr>
      <w:tr w:rsidR="004E5A03" w:rsidRPr="002106F7" w:rsidTr="00E43509">
        <w:trPr>
          <w:trHeight w:val="665"/>
        </w:trPr>
        <w:tc>
          <w:tcPr>
            <w:tcW w:w="990" w:type="dxa"/>
            <w:shd w:val="clear" w:color="auto" w:fill="auto"/>
            <w:vAlign w:val="center"/>
          </w:tcPr>
          <w:p w:rsidR="004E5A03" w:rsidRPr="005703C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0:15-11:30p</w:t>
            </w:r>
          </w:p>
        </w:tc>
        <w:tc>
          <w:tcPr>
            <w:tcW w:w="900" w:type="dxa"/>
            <w:vAlign w:val="center"/>
          </w:tcPr>
          <w:p w:rsidR="004E5A03" w:rsidRPr="005703C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0:45-12:00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4E5A03" w:rsidRDefault="004E5A03" w:rsidP="004E5A03">
            <w:pPr>
              <w:spacing w:before="120"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eam time – Individual College SOAA results- facilitated review and reflection exercise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4E5A03" w:rsidRPr="002106F7" w:rsidTr="00E43509">
        <w:trPr>
          <w:trHeight w:val="665"/>
        </w:trPr>
        <w:tc>
          <w:tcPr>
            <w:tcW w:w="990" w:type="dxa"/>
            <w:shd w:val="clear" w:color="auto" w:fill="auto"/>
            <w:vAlign w:val="center"/>
          </w:tcPr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1:30-12:30p</w:t>
            </w:r>
          </w:p>
        </w:tc>
        <w:tc>
          <w:tcPr>
            <w:tcW w:w="900" w:type="dxa"/>
            <w:vAlign w:val="center"/>
          </w:tcPr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2:00-1:00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4E5A03" w:rsidRPr="00E965E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unch &amp; Team Time</w:t>
            </w:r>
          </w:p>
        </w:tc>
      </w:tr>
      <w:tr w:rsidR="004E5A03" w:rsidRPr="002106F7" w:rsidTr="00E43509">
        <w:trPr>
          <w:trHeight w:val="665"/>
        </w:trPr>
        <w:tc>
          <w:tcPr>
            <w:tcW w:w="990" w:type="dxa"/>
            <w:shd w:val="clear" w:color="auto" w:fill="auto"/>
            <w:vAlign w:val="center"/>
          </w:tcPr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2:30-2:45p</w:t>
            </w:r>
          </w:p>
        </w:tc>
        <w:tc>
          <w:tcPr>
            <w:tcW w:w="900" w:type="dxa"/>
            <w:vAlign w:val="center"/>
          </w:tcPr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1:00-3:30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35167D" w:rsidRPr="0035167D" w:rsidRDefault="0035167D" w:rsidP="0035167D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FTERNOON SESSIONS</w:t>
            </w:r>
          </w:p>
          <w:p w:rsidR="0035167D" w:rsidRPr="00E965E7" w:rsidRDefault="0035167D" w:rsidP="0035167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4E5A03" w:rsidRPr="002106F7" w:rsidTr="00826213">
        <w:trPr>
          <w:trHeight w:val="980"/>
        </w:trPr>
        <w:tc>
          <w:tcPr>
            <w:tcW w:w="990" w:type="dxa"/>
            <w:shd w:val="clear" w:color="auto" w:fill="auto"/>
            <w:vAlign w:val="center"/>
          </w:tcPr>
          <w:p w:rsidR="004E5A03" w:rsidRPr="00E965E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  <w:vAlign w:val="center"/>
          </w:tcPr>
          <w:p w:rsidR="004E5A03" w:rsidRPr="00E965E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7560" w:type="dxa"/>
            <w:shd w:val="clear" w:color="auto" w:fill="auto"/>
          </w:tcPr>
          <w:p w:rsidR="004E5A03" w:rsidRDefault="004E5A03" w:rsidP="004E5A03">
            <w:pPr>
              <w:pStyle w:val="ListParagraph"/>
              <w:numPr>
                <w:ilvl w:val="0"/>
                <w:numId w:val="2"/>
              </w:numPr>
              <w:spacing w:before="24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ngagement &amp; Communications</w:t>
            </w:r>
          </w:p>
          <w:p w:rsidR="004E5A03" w:rsidRDefault="004E5A03" w:rsidP="004E5A03">
            <w:pPr>
              <w:pStyle w:val="ListParagraph"/>
              <w:spacing w:before="240" w:after="0" w:line="240" w:lineRule="auto"/>
              <w:ind w:left="36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742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ESSION 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9339D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elling Communication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9339DE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 xml:space="preserve">David Katz/ </w:t>
            </w:r>
            <w:r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 xml:space="preserve">Executive Director of Organizational Development, </w:t>
            </w:r>
            <w:r w:rsidRPr="009339DE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Mohawk Valley Community College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</w:p>
          <w:p w:rsidR="00826213" w:rsidRDefault="0082621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826213" w:rsidRDefault="0082621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D742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ESSION B: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339D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udent Engagement – Creating an Action Plan using the Student Engagement Guide</w:t>
            </w:r>
          </w:p>
          <w:p w:rsidR="004E5A03" w:rsidRPr="009339DE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9339DE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Dr. Courtney Adkins, Assistant Director, CCCSE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9339DE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 xml:space="preserve">Emilio </w:t>
            </w:r>
            <w:proofErr w:type="spellStart"/>
            <w:r w:rsidRPr="009339DE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Delboy</w:t>
            </w:r>
            <w:proofErr w:type="spellEnd"/>
            <w:r w:rsidRPr="009339DE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, CCCSE</w:t>
            </w:r>
          </w:p>
          <w:p w:rsidR="00826213" w:rsidRPr="007F2D1E" w:rsidRDefault="0082621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4E5A03" w:rsidRPr="002106F7" w:rsidTr="00E43509">
        <w:trPr>
          <w:trHeight w:val="3230"/>
        </w:trPr>
        <w:tc>
          <w:tcPr>
            <w:tcW w:w="990" w:type="dxa"/>
            <w:shd w:val="clear" w:color="auto" w:fill="auto"/>
            <w:vAlign w:val="center"/>
          </w:tcPr>
          <w:p w:rsidR="004E5A03" w:rsidRPr="00E965E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:rsidR="004E5A03" w:rsidRPr="004E5A03" w:rsidRDefault="004E5A03" w:rsidP="004E5A03">
            <w:pPr>
              <w:spacing w:before="24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7560" w:type="dxa"/>
            <w:shd w:val="clear" w:color="auto" w:fill="auto"/>
          </w:tcPr>
          <w:p w:rsidR="004E5A03" w:rsidRDefault="004E5A03" w:rsidP="004E5A03">
            <w:pPr>
              <w:pStyle w:val="ListParagraph"/>
              <w:numPr>
                <w:ilvl w:val="0"/>
                <w:numId w:val="2"/>
              </w:numPr>
              <w:spacing w:before="24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Adaptive Leadership</w:t>
            </w:r>
          </w:p>
          <w:p w:rsidR="004E5A03" w:rsidRPr="00123928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e have our Scale of Adoption Assessment Results– What now?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  <w:p w:rsidR="00411E7B" w:rsidRPr="00411E7B" w:rsidRDefault="00411E7B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D742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ESSION A</w:t>
            </w:r>
            <w:r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Understanding the results &amp; implications</w:t>
            </w:r>
          </w:p>
          <w:p w:rsidR="004E5A03" w:rsidRPr="00B333A4" w:rsidRDefault="00411E7B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 xml:space="preserve"> </w:t>
            </w:r>
            <w:r w:rsidR="004E5A03" w:rsidRPr="00B333A4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Davis Jenkins, Senior Research Scholar, Community College Research Center, Teachers College, Columbia University</w:t>
            </w:r>
          </w:p>
          <w:p w:rsidR="00F420CB" w:rsidRDefault="00F420CB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  <w:r w:rsidRPr="00B333A4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Hana Lahr, PhD Candidate in Education Policy, Teachers College, Columbia University</w:t>
            </w:r>
          </w:p>
          <w:p w:rsidR="00411E7B" w:rsidRDefault="00411E7B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</w:p>
          <w:p w:rsidR="00411E7B" w:rsidRPr="00411E7B" w:rsidRDefault="00411E7B" w:rsidP="004E5A03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ESSION B: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rld Café Discussion – Learnings from the Equity Question Responses</w:t>
            </w:r>
          </w:p>
          <w:p w:rsidR="00411E7B" w:rsidRPr="00411E7B" w:rsidRDefault="00411E7B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Dr. Betsy Hasegawa, Chief Equity Officer, Whatcom Community College &amp; Lead Change Facilitator, SBCTC Guided Pathways</w:t>
            </w:r>
          </w:p>
          <w:p w:rsidR="004E5A03" w:rsidRPr="006717AC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4E5A03" w:rsidRPr="002106F7" w:rsidTr="00E43509">
        <w:trPr>
          <w:trHeight w:val="962"/>
        </w:trPr>
        <w:tc>
          <w:tcPr>
            <w:tcW w:w="990" w:type="dxa"/>
            <w:shd w:val="clear" w:color="auto" w:fill="auto"/>
          </w:tcPr>
          <w:p w:rsidR="004E5A03" w:rsidRPr="00E965E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:rsidR="004E5A03" w:rsidRDefault="004E5A03" w:rsidP="00AD742C">
            <w:pPr>
              <w:pStyle w:val="ListParagraph"/>
              <w:spacing w:before="240" w:after="0" w:line="240" w:lineRule="auto"/>
              <w:ind w:left="36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7560" w:type="dxa"/>
            <w:shd w:val="clear" w:color="auto" w:fill="auto"/>
          </w:tcPr>
          <w:p w:rsidR="004E5A03" w:rsidRDefault="004E5A03" w:rsidP="004E5A03">
            <w:pPr>
              <w:pStyle w:val="ListParagraph"/>
              <w:numPr>
                <w:ilvl w:val="0"/>
                <w:numId w:val="2"/>
              </w:numPr>
              <w:spacing w:before="24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MetaMajors</w:t>
            </w:r>
            <w:proofErr w:type="spellEnd"/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- Mapping</w:t>
            </w:r>
          </w:p>
          <w:p w:rsidR="004E5A03" w:rsidRPr="00123928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CE3ABE" w:rsidRDefault="001D67F8" w:rsidP="00CE3ABE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 w:rsidRPr="00AD742C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SESSION A</w:t>
            </w: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: </w:t>
            </w:r>
            <w:r w:rsidR="004E5A03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One college’s journey through Meta Major</w:t>
            </w:r>
            <w:r w:rsidR="00CE3AB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 xml:space="preserve"> Mapping</w:t>
            </w:r>
          </w:p>
          <w:p w:rsidR="004E5A03" w:rsidRDefault="001D67F8" w:rsidP="00CE3ABE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 xml:space="preserve">Dr. Deb Gilchrist &amp; </w:t>
            </w:r>
            <w:r w:rsidR="00CE3ABE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Pierce College Team</w:t>
            </w:r>
          </w:p>
          <w:p w:rsidR="00CE3ABE" w:rsidRDefault="00CE3ABE" w:rsidP="00CE3ABE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</w:p>
          <w:p w:rsidR="00CE3ABE" w:rsidRDefault="001D67F8" w:rsidP="00CE3ABE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 xml:space="preserve">SESSION B: </w:t>
            </w:r>
            <w:r w:rsidR="00CE3ABE"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Guided Pathways mapping with ALL students in mind</w:t>
            </w:r>
          </w:p>
          <w:p w:rsidR="00CE3ABE" w:rsidRPr="00CE3ABE" w:rsidRDefault="00CE3ABE" w:rsidP="00CE3ABE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Will Durden, SBCTC Policy Associate</w:t>
            </w:r>
          </w:p>
          <w:p w:rsidR="00CE3ABE" w:rsidRPr="006717AC" w:rsidRDefault="00CE3ABE" w:rsidP="00CE3AB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4E5A03" w:rsidRPr="002106F7" w:rsidTr="00E43509">
        <w:trPr>
          <w:trHeight w:val="728"/>
        </w:trPr>
        <w:tc>
          <w:tcPr>
            <w:tcW w:w="990" w:type="dxa"/>
            <w:shd w:val="clear" w:color="auto" w:fill="auto"/>
            <w:vAlign w:val="center"/>
          </w:tcPr>
          <w:p w:rsidR="004E5A03" w:rsidRPr="00E965E7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:rsidR="004E5A03" w:rsidRDefault="004E5A03" w:rsidP="00AD742C">
            <w:pPr>
              <w:pStyle w:val="ListParagraph"/>
              <w:spacing w:before="240" w:after="0" w:line="240" w:lineRule="auto"/>
              <w:ind w:left="36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7560" w:type="dxa"/>
            <w:shd w:val="clear" w:color="auto" w:fill="auto"/>
          </w:tcPr>
          <w:p w:rsidR="004E5A03" w:rsidRPr="00123928" w:rsidRDefault="004E5A03" w:rsidP="004E5A03">
            <w:pPr>
              <w:pStyle w:val="ListParagraph"/>
              <w:numPr>
                <w:ilvl w:val="0"/>
                <w:numId w:val="2"/>
              </w:numPr>
              <w:spacing w:before="240"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Data &amp; Technology</w:t>
            </w:r>
          </w:p>
          <w:p w:rsidR="004E5A03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:rsidR="004E5A03" w:rsidRDefault="00CE3ABE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  <w:t>Data Dashboards – Using data to unpack student pathway information</w:t>
            </w:r>
          </w:p>
          <w:p w:rsidR="00F420CB" w:rsidRDefault="00F420CB" w:rsidP="004E5A03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20"/>
                <w:szCs w:val="20"/>
              </w:rPr>
            </w:pPr>
          </w:p>
          <w:p w:rsidR="004E5A03" w:rsidRPr="00CE3ABE" w:rsidRDefault="00CE3ABE" w:rsidP="004E5A03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SBCTC Research Team</w:t>
            </w:r>
          </w:p>
        </w:tc>
      </w:tr>
      <w:tr w:rsidR="004E5A03" w:rsidRPr="002106F7" w:rsidTr="00D054C5">
        <w:trPr>
          <w:trHeight w:val="1232"/>
        </w:trPr>
        <w:tc>
          <w:tcPr>
            <w:tcW w:w="990" w:type="dxa"/>
            <w:shd w:val="clear" w:color="auto" w:fill="auto"/>
            <w:vAlign w:val="center"/>
          </w:tcPr>
          <w:p w:rsidR="004E5A03" w:rsidRPr="00997998" w:rsidRDefault="004E5A03" w:rsidP="004E5A03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:rsidR="004E5A03" w:rsidRDefault="004E5A03" w:rsidP="00CE3ABE">
            <w:pPr>
              <w:pStyle w:val="ListParagraph"/>
              <w:spacing w:before="240" w:after="0" w:line="240" w:lineRule="auto"/>
              <w:ind w:left="36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7560" w:type="dxa"/>
            <w:shd w:val="clear" w:color="auto" w:fill="auto"/>
          </w:tcPr>
          <w:p w:rsidR="004E5A03" w:rsidRDefault="00411E7B" w:rsidP="00CE3ABE">
            <w:pPr>
              <w:pStyle w:val="ListParagraph"/>
              <w:numPr>
                <w:ilvl w:val="0"/>
                <w:numId w:val="2"/>
              </w:numPr>
              <w:spacing w:before="24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Equity</w:t>
            </w:r>
          </w:p>
          <w:p w:rsidR="004E5A03" w:rsidRDefault="004E5A03" w:rsidP="004E5A03">
            <w:pPr>
              <w:pStyle w:val="ListParagraph"/>
              <w:spacing w:before="240" w:after="0" w:line="240" w:lineRule="auto"/>
              <w:ind w:left="360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4E5A03" w:rsidRDefault="00411E7B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ive Dimensions of Equity </w:t>
            </w:r>
          </w:p>
          <w:p w:rsidR="00F420CB" w:rsidRDefault="00F420CB" w:rsidP="004E5A0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D054C5" w:rsidRDefault="00411E7B" w:rsidP="004E5A03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 w:rsidRPr="00411E7B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 xml:space="preserve">Maria Pena, Chief Diversity &amp; Equity Officer, Everett Community College </w:t>
            </w:r>
          </w:p>
          <w:p w:rsidR="004E5A03" w:rsidRPr="00D054C5" w:rsidRDefault="00D054C5" w:rsidP="00D054C5">
            <w:pPr>
              <w:spacing w:after="0" w:line="240" w:lineRule="auto"/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 xml:space="preserve">Everett </w:t>
            </w:r>
            <w:r w:rsidR="00411E7B" w:rsidRPr="00411E7B"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>Team</w:t>
            </w:r>
            <w:r>
              <w:rPr>
                <w:rFonts w:ascii="Arial" w:eastAsia="Times New Roman" w:hAnsi="Arial" w:cs="Arial"/>
                <w:i/>
                <w:color w:val="000000"/>
                <w:sz w:val="20"/>
                <w:szCs w:val="20"/>
              </w:rPr>
              <w:t xml:space="preserve"> of Faculty &amp; Staff</w:t>
            </w:r>
          </w:p>
        </w:tc>
      </w:tr>
      <w:tr w:rsidR="005B485E" w:rsidRPr="002106F7" w:rsidTr="00E43509">
        <w:trPr>
          <w:trHeight w:val="503"/>
        </w:trPr>
        <w:tc>
          <w:tcPr>
            <w:tcW w:w="990" w:type="dxa"/>
            <w:shd w:val="clear" w:color="auto" w:fill="auto"/>
            <w:vAlign w:val="center"/>
          </w:tcPr>
          <w:p w:rsidR="005B485E" w:rsidRDefault="005B485E" w:rsidP="00261E8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2:45-3:00p</w:t>
            </w:r>
          </w:p>
        </w:tc>
        <w:tc>
          <w:tcPr>
            <w:tcW w:w="900" w:type="dxa"/>
            <w:vAlign w:val="center"/>
          </w:tcPr>
          <w:p w:rsidR="005B485E" w:rsidRDefault="005B485E" w:rsidP="00261E8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:15-3:30</w:t>
            </w:r>
            <w:r w:rsidR="00261E8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5B485E" w:rsidRPr="00D41CCE" w:rsidRDefault="005B485E" w:rsidP="005B485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Break</w:t>
            </w:r>
          </w:p>
        </w:tc>
      </w:tr>
      <w:tr w:rsidR="005B485E" w:rsidRPr="002106F7" w:rsidTr="00E43509">
        <w:trPr>
          <w:trHeight w:val="732"/>
        </w:trPr>
        <w:tc>
          <w:tcPr>
            <w:tcW w:w="990" w:type="dxa"/>
            <w:shd w:val="clear" w:color="auto" w:fill="auto"/>
          </w:tcPr>
          <w:p w:rsidR="005B485E" w:rsidRPr="005703C7" w:rsidRDefault="005B485E" w:rsidP="00261E8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:</w:t>
            </w:r>
            <w:r w:rsidR="00261E8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00-3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:</w:t>
            </w:r>
            <w:r w:rsidR="00261E8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0</w:t>
            </w: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p</w:t>
            </w:r>
          </w:p>
        </w:tc>
        <w:tc>
          <w:tcPr>
            <w:tcW w:w="900" w:type="dxa"/>
          </w:tcPr>
          <w:p w:rsidR="005B485E" w:rsidRPr="005703C7" w:rsidRDefault="005B485E" w:rsidP="00261E8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3</w:t>
            </w:r>
            <w:r w:rsidR="00261E88"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:30-4:00p</w:t>
            </w:r>
          </w:p>
        </w:tc>
        <w:tc>
          <w:tcPr>
            <w:tcW w:w="7560" w:type="dxa"/>
          </w:tcPr>
          <w:p w:rsidR="005B485E" w:rsidRDefault="005B485E" w:rsidP="005B485E">
            <w:pPr>
              <w:spacing w:before="240"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  <w:t>Closing Session</w:t>
            </w:r>
          </w:p>
          <w:p w:rsidR="005B485E" w:rsidRDefault="005B485E" w:rsidP="005B485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  <w:p w:rsidR="005B485E" w:rsidRPr="00D054C5" w:rsidRDefault="005B485E" w:rsidP="005B485E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  <w:r w:rsidRPr="00D054C5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Davis Jenkins, Senior Research Scholar, Community College Research Center, Teachers College, Columbia University</w:t>
            </w:r>
          </w:p>
          <w:p w:rsidR="005B485E" w:rsidRPr="00D054C5" w:rsidRDefault="005B485E" w:rsidP="005B485E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</w:p>
          <w:p w:rsidR="005B485E" w:rsidRPr="00D054C5" w:rsidRDefault="005B485E" w:rsidP="005B485E">
            <w:pPr>
              <w:spacing w:after="0" w:line="240" w:lineRule="auto"/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</w:pPr>
            <w:r w:rsidRPr="00D054C5">
              <w:rPr>
                <w:rFonts w:ascii="Arial" w:eastAsia="Times New Roman" w:hAnsi="Arial" w:cs="Arial"/>
                <w:bCs/>
                <w:i/>
                <w:color w:val="000000"/>
                <w:sz w:val="20"/>
                <w:szCs w:val="20"/>
              </w:rPr>
              <w:t>Hana Lahr, PhD Candidate in Education Policy, Teachers College, Columbia University</w:t>
            </w:r>
          </w:p>
          <w:p w:rsidR="005B485E" w:rsidRPr="008E58D4" w:rsidRDefault="005B485E" w:rsidP="005B485E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0"/>
                <w:szCs w:val="20"/>
              </w:rPr>
            </w:pPr>
          </w:p>
        </w:tc>
      </w:tr>
    </w:tbl>
    <w:p w:rsidR="007905ED" w:rsidRDefault="007905ED"/>
    <w:sectPr w:rsidR="007905E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2B0" w:rsidRDefault="004462B0" w:rsidP="00960F03">
      <w:pPr>
        <w:spacing w:after="0" w:line="240" w:lineRule="auto"/>
      </w:pPr>
      <w:r>
        <w:separator/>
      </w:r>
    </w:p>
  </w:endnote>
  <w:endnote w:type="continuationSeparator" w:id="0">
    <w:p w:rsidR="004462B0" w:rsidRDefault="004462B0" w:rsidP="00960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0B1B" w:rsidRDefault="000A5A7D">
    <w:pPr>
      <w:pStyle w:val="Footer"/>
    </w:pPr>
    <w:r>
      <w:t>Revise</w:t>
    </w:r>
    <w:r w:rsidR="009C0B1B">
      <w:t>d: 3/15/2018</w:t>
    </w:r>
  </w:p>
  <w:p w:rsidR="009339DE" w:rsidRDefault="00933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2B0" w:rsidRDefault="004462B0" w:rsidP="00960F03">
      <w:pPr>
        <w:spacing w:after="0" w:line="240" w:lineRule="auto"/>
      </w:pPr>
      <w:r>
        <w:separator/>
      </w:r>
    </w:p>
  </w:footnote>
  <w:footnote w:type="continuationSeparator" w:id="0">
    <w:p w:rsidR="004462B0" w:rsidRDefault="004462B0" w:rsidP="00960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92A" w:rsidRDefault="009339DE" w:rsidP="008322D1">
    <w:pPr>
      <w:pStyle w:val="Header"/>
      <w:jc w:val="center"/>
      <w:rPr>
        <w:sz w:val="44"/>
      </w:rPr>
    </w:pPr>
    <w:sdt>
      <w:sdtPr>
        <w:id w:val="-921102193"/>
        <w:docPartObj>
          <w:docPartGallery w:val="Watermarks"/>
          <w:docPartUnique/>
        </w:docPartObj>
      </w:sdtPr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7241F9">
      <w:rPr>
        <w:sz w:val="44"/>
      </w:rPr>
      <w:t>Spring</w:t>
    </w:r>
    <w:r w:rsidR="0057292A">
      <w:rPr>
        <w:sz w:val="44"/>
      </w:rPr>
      <w:t xml:space="preserve"> 2018</w:t>
    </w:r>
  </w:p>
  <w:p w:rsidR="00960F03" w:rsidRDefault="0057292A" w:rsidP="002B4810">
    <w:pPr>
      <w:pStyle w:val="Header"/>
      <w:jc w:val="center"/>
    </w:pPr>
    <w:r>
      <w:rPr>
        <w:sz w:val="44"/>
      </w:rPr>
      <w:t xml:space="preserve">Guided Pathways </w:t>
    </w:r>
    <w:r w:rsidR="00960F03" w:rsidRPr="0057292A">
      <w:rPr>
        <w:sz w:val="44"/>
      </w:rPr>
      <w:t>Student Success Institu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423511"/>
    <w:multiLevelType w:val="hybridMultilevel"/>
    <w:tmpl w:val="6078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557A2"/>
    <w:multiLevelType w:val="hybridMultilevel"/>
    <w:tmpl w:val="2DFEC6AE"/>
    <w:lvl w:ilvl="0" w:tplc="D2A824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378E5"/>
    <w:multiLevelType w:val="hybridMultilevel"/>
    <w:tmpl w:val="5086735C"/>
    <w:lvl w:ilvl="0" w:tplc="D2A824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160018"/>
    <w:multiLevelType w:val="hybridMultilevel"/>
    <w:tmpl w:val="87F69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D79C6"/>
    <w:multiLevelType w:val="hybridMultilevel"/>
    <w:tmpl w:val="2EAE0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35390"/>
    <w:multiLevelType w:val="hybridMultilevel"/>
    <w:tmpl w:val="12A4A5FA"/>
    <w:lvl w:ilvl="0" w:tplc="D2A824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tDQ2NbMwMzcytzBU0lEKTi0uzszPAykwrAUAB8XJZywAAAA="/>
  </w:docVars>
  <w:rsids>
    <w:rsidRoot w:val="006C653F"/>
    <w:rsid w:val="000A5A7D"/>
    <w:rsid w:val="001D67F8"/>
    <w:rsid w:val="00261E88"/>
    <w:rsid w:val="002909C2"/>
    <w:rsid w:val="002B4810"/>
    <w:rsid w:val="003224EC"/>
    <w:rsid w:val="0034337E"/>
    <w:rsid w:val="0035167D"/>
    <w:rsid w:val="00387973"/>
    <w:rsid w:val="003E2575"/>
    <w:rsid w:val="00411E7B"/>
    <w:rsid w:val="004462B0"/>
    <w:rsid w:val="004E5A03"/>
    <w:rsid w:val="004F626B"/>
    <w:rsid w:val="0057292A"/>
    <w:rsid w:val="0058154C"/>
    <w:rsid w:val="005B485E"/>
    <w:rsid w:val="00645A80"/>
    <w:rsid w:val="006C653F"/>
    <w:rsid w:val="007241F9"/>
    <w:rsid w:val="00730F38"/>
    <w:rsid w:val="007905ED"/>
    <w:rsid w:val="007F2D1E"/>
    <w:rsid w:val="00826213"/>
    <w:rsid w:val="008322D1"/>
    <w:rsid w:val="009260EE"/>
    <w:rsid w:val="009339DE"/>
    <w:rsid w:val="00960F03"/>
    <w:rsid w:val="00997998"/>
    <w:rsid w:val="009C0B1B"/>
    <w:rsid w:val="009C13B9"/>
    <w:rsid w:val="009E2CB9"/>
    <w:rsid w:val="00AD742C"/>
    <w:rsid w:val="00AE7981"/>
    <w:rsid w:val="00B333A4"/>
    <w:rsid w:val="00C25A96"/>
    <w:rsid w:val="00CE3ABE"/>
    <w:rsid w:val="00D054C5"/>
    <w:rsid w:val="00D37307"/>
    <w:rsid w:val="00E43509"/>
    <w:rsid w:val="00F26501"/>
    <w:rsid w:val="00F42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749AE2A"/>
  <w15:chartTrackingRefBased/>
  <w15:docId w15:val="{26F44551-B7CC-4612-B087-59770F42B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653F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5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653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0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F0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60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F03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5484"/>
    <w:rsid w:val="00BB230C"/>
    <w:rsid w:val="00ED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11A6011B66848A9B2F11A0E42336F56">
    <w:name w:val="F11A6011B66848A9B2F11A0E42336F56"/>
    <w:rsid w:val="00ED54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Alston</dc:creator>
  <cp:keywords/>
  <dc:description/>
  <cp:lastModifiedBy>Kristi Wellington Baker</cp:lastModifiedBy>
  <cp:revision>26</cp:revision>
  <dcterms:created xsi:type="dcterms:W3CDTF">2018-03-15T21:50:00Z</dcterms:created>
  <dcterms:modified xsi:type="dcterms:W3CDTF">2018-03-16T04:24:00Z</dcterms:modified>
</cp:coreProperties>
</file>